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72478c00cb1f163207e54172f07bda48d792a0f"/>
    <w:p>
      <w:pPr>
        <w:pStyle w:val="Heading1"/>
      </w:pPr>
      <w:r>
        <w:t xml:space="preserve">Internship Application Letter: Statistical Analysis Internship Opportunity in Beijing, Ch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Organization Name]</w:t>
      </w:r>
      <w:r>
        <w:br/>
      </w:r>
      <w:r>
        <w:rPr>
          <w:bCs/>
          <w:b/>
        </w:rPr>
        <w:t xml:space="preserve">Address:</w:t>
      </w:r>
      <w:r>
        <w:t xml:space="preserve"> </w:t>
      </w:r>
      <w:r>
        <w:t xml:space="preserve">[Organization Address, Beijing, China]</w:t>
      </w:r>
    </w:p>
    <w:p>
      <w:pPr>
        <w:pStyle w:val="BodyText"/>
      </w:pPr>
      <w:r>
        <w:t xml:space="preserve">Dear Hiring Committee,</w:t>
      </w:r>
    </w:p>
    <w:p>
      <w:pPr>
        <w:pStyle w:val="BodyText"/>
      </w:pPr>
      <w:r>
        <w:t xml:space="preserve">I am writing to express my enthusiastic interest in the Statistician Internship position within your esteemed organization in Beijing, China. As a highly motivated and detail-oriented statistics student at [Your University], I have meticulously prepared myself to contribute meaningfully to your team’s data-driven initiatives while immersing myself in China’s dynamic statistical landscape. This Internship Application Letter serves as my formal submission for the Statistician internship opportunity, reflecting my profound commitment to advancing statistical science within the context of China Beijing’s rapidly evolving economic and social framework.</w:t>
      </w:r>
    </w:p>
    <w:p>
      <w:pPr>
        <w:pStyle w:val="BodyText"/>
      </w:pPr>
      <w:r>
        <w:t xml:space="preserve">My academic journey has been rigorously centered on quantitative analysis, probability theory, and data interpretation—core competencies essential for a successful Statistician. At [Your University], I have completed advanced coursework including Multivariate Statistical Analysis, Time Series Forecasting, Bayesian Statistics, and Survey Methodology. My capstone project involved analyzing large-scale demographic datasets from the National Bureau of Statistics (NBS) of China to model urban population growth trends in Beijing Municipality. Utilizing R Studio and SAS Enterprise Guide, I developed predictive models that aligned with China’s 14th Five-Year Plan objectives for sustainable urban development. This experience not only honed my technical skills but also deepened my understanding of how statistical insights directly inform policy decisions within the Chinese context.</w:t>
      </w:r>
    </w:p>
    <w:p>
      <w:pPr>
        <w:pStyle w:val="BodyText"/>
      </w:pPr>
      <w:r>
        <w:t xml:space="preserve">What excites me most about this opportunity is the chance to apply my expertise within China Beijing’s unique ecosystem. Beijing serves as a pivotal hub for statistical innovation in China, housing the National Bureau of Statistics headquarters and numerous research institutes like the Chinese Academy of Social Sciences. I have closely followed recent initiatives such as the "Big Data Center for Urban Management" project launched by Beijing Municipal Government, which leverages real-time data analytics to optimize public services. As a Statistician intern at your organization, I aim to contribute to projects that intersect with these national priorities—whether analyzing economic indicators for the Beijing Stock Exchange, supporting healthcare data systems under China’s National Health Commission guidelines, or enhancing agricultural yield forecasting for the Ministry of Agriculture. My fluency in Mandarin (HSK Level 5) further enables seamless integration into Beijing’s professional environment and facilitates effective collaboration with local statistical teams.</w:t>
      </w:r>
    </w:p>
    <w:p>
      <w:pPr>
        <w:pStyle w:val="BodyText"/>
      </w:pPr>
      <w:r>
        <w:t xml:space="preserve">Technical proficiency is a cornerstone of my candidacy. I am adept in Python (Pandas, NumPy, Scikit-learn), R (tidyverse, ggplot2), SQL for database management, and Tableau for data visualization. In my previous internship at [Previous Organization], I automated quarterly sales performance reports using Python scripts that reduced manual processing time by 40%. This directly translates to efficiency gains in large-scale statistical operations common in China’s government and enterprise sectors. I am also well-versed in Chinese statistical standards, including the National Standard for Data Classification (GB/T 36344-2018) and frameworks aligned with UN Sustainable Development Goals (SDGs), ensuring my work adheres to both international best practices and China-specific protocols.</w:t>
      </w:r>
    </w:p>
    <w:p>
      <w:pPr>
        <w:pStyle w:val="BodyText"/>
      </w:pPr>
      <w:r>
        <w:t xml:space="preserve">My motivation extends beyond technical execution. I am deeply inspired by China’s strategic vision for data-driven governance under initiatives like "Digital China" and the "Data Security Law." As a Statistician, I recognize that accurate data interpretation is fundamental to addressing challenges such as poverty alleviation in rural provinces or climate resilience planning in Beijing’s ecological corridors. During a field study in Shanghai last summer, I observed how statistical teams partnered with local governments to refine poverty metrics using household survey data—a practice I now aspire to replicate within Beijing’s administrative framework. This hands-on perspective has solidified my resolve to contribute ethically and effectively as a Statistician intern in China Beijing.</w:t>
      </w:r>
    </w:p>
    <w:p>
      <w:pPr>
        <w:pStyle w:val="BodyText"/>
      </w:pPr>
      <w:r>
        <w:t xml:space="preserve">What sets me apart is my cultural adaptability and eagerness to learn from China’s statistical heritage. While familiar with Western statistical methodologies, I actively study historical Chinese contributions to statistics, such as the "Nine Chapters on the Mathematical Art" (circa 200 BCE), which pioneered early data classification systems. I understand that success in Beijing requires respecting hierarchical structures while advocating for methodological rigor—a balance I have cultivated through cross-cultural team projects at my university. Furthermore, I am committed to professional development; I plan to pursue certification in the Chinese Statistical Professional Qualification (CSPQ) during my internship to further align with local standards.</w:t>
      </w:r>
    </w:p>
    <w:p>
      <w:pPr>
        <w:pStyle w:val="BodyText"/>
      </w:pPr>
      <w:r>
        <w:t xml:space="preserve">Beijing’s transformation into a global innovation center offers unparalleled opportunities for budding Statisticians. The city’s synergy of academic excellence (Peking University, Tsinghua University), governmental agencies, and tech giants like Baidu and Tencent creates an ideal environment for statistical learning. I am eager to leverage this ecosystem under your mentorship, contributing to projects that shape Beijing’s future while gaining invaluable experience in real-world statistical application within China. My resume, attached for your review, provides further detail on my academic achievements and technical competencies.</w:t>
      </w:r>
    </w:p>
    <w:p>
      <w:pPr>
        <w:pStyle w:val="BodyText"/>
      </w:pPr>
      <w:r>
        <w:t xml:space="preserve">I am confident that my analytical mindset, technical skills, and dedication to statistical excellence make me an ideal fit for this Internship Application Letter. I would be honored to bring my passion for data science to your team in Beijing and learn from the region’s leading statistical professionals. Thank you for considering my application. I welcome the opportunity to discuss how my background aligns with your organization’s goals and am available at your earliest convenience for an interview.</w:t>
      </w:r>
    </w:p>
    <w:p>
      <w:pPr>
        <w:pStyle w:val="BodyText"/>
      </w:pPr>
      <w:r>
        <w:t xml:space="preserve">Sincerely,</w:t>
      </w:r>
    </w:p>
    <w:p>
      <w:pPr>
        <w:pStyle w:val="BodyText"/>
      </w:pPr>
      <w:r>
        <w:t xml:space="preserve">[Your Full Name]</w:t>
      </w:r>
      <w:r>
        <w:br/>
      </w:r>
      <w:r>
        <w:t xml:space="preserve">[Your University, Degree Program]</w:t>
      </w:r>
      <w:r>
        <w:br/>
      </w:r>
      <w:r>
        <w:t xml:space="preserve">[Email Address] | [Phone Number]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Beijing, China</dc:title>
  <dc:creator/>
  <dc:language>en</dc:language>
  <cp:keywords/>
  <dcterms:created xsi:type="dcterms:W3CDTF">2026-05-02T05:51:11Z</dcterms:created>
  <dcterms:modified xsi:type="dcterms:W3CDTF">2026-05-02T05:51:11Z</dcterms:modified>
</cp:coreProperties>
</file>

<file path=docProps/custom.xml><?xml version="1.0" encoding="utf-8"?>
<Properties xmlns="http://schemas.openxmlformats.org/officeDocument/2006/custom-properties" xmlns:vt="http://schemas.openxmlformats.org/officeDocument/2006/docPropsVTypes"/>
</file>